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08EA" w:rsidRPr="00024BEA" w:rsidRDefault="00024BEA" w:rsidP="00024BEA">
      <w:pPr>
        <w:jc w:val="center"/>
        <w:rPr>
          <w:b/>
        </w:rPr>
      </w:pPr>
      <w:r w:rsidRPr="00024BEA">
        <w:rPr>
          <w:b/>
        </w:rPr>
        <w:t>Lesson 6 Takeaway Task</w:t>
      </w:r>
    </w:p>
    <w:p w:rsidR="00024BEA" w:rsidRPr="00024BEA" w:rsidRDefault="00024BEA" w:rsidP="00024BEA">
      <w:pPr>
        <w:jc w:val="center"/>
        <w:rPr>
          <w:b/>
        </w:rPr>
      </w:pPr>
      <w:r w:rsidRPr="00024BEA">
        <w:rPr>
          <w:b/>
        </w:rPr>
        <w:t>PYTHON LISTS/TUPLE</w:t>
      </w:r>
    </w:p>
    <w:p w:rsidR="00024BEA" w:rsidRPr="00024BEA" w:rsidRDefault="00024BEA" w:rsidP="00024BEA">
      <w:pPr>
        <w:jc w:val="center"/>
        <w:rPr>
          <w:b/>
        </w:rPr>
      </w:pPr>
      <w:r w:rsidRPr="00024BEA">
        <w:rPr>
          <w:b/>
        </w:rPr>
        <w:t>22</w:t>
      </w:r>
      <w:r w:rsidRPr="00024BEA">
        <w:rPr>
          <w:b/>
          <w:vertAlign w:val="superscript"/>
        </w:rPr>
        <w:t>ND</w:t>
      </w:r>
      <w:r w:rsidRPr="00024BEA">
        <w:rPr>
          <w:b/>
        </w:rPr>
        <w:t xml:space="preserve"> FEB 2023</w:t>
      </w:r>
    </w:p>
    <w:p w:rsidR="00024BEA" w:rsidRPr="008829BC" w:rsidRDefault="00024BEA" w:rsidP="00024BEA">
      <w:pPr>
        <w:pStyle w:val="ListParagraph"/>
        <w:numPr>
          <w:ilvl w:val="0"/>
          <w:numId w:val="1"/>
        </w:numPr>
      </w:pPr>
      <w:r w:rsidRPr="008829BC">
        <w:t xml:space="preserve">Create a list with </w:t>
      </w:r>
      <w:r w:rsidR="008829BC">
        <w:t xml:space="preserve">5 </w:t>
      </w:r>
      <w:r w:rsidRPr="008829BC">
        <w:t>items</w:t>
      </w:r>
    </w:p>
    <w:p w:rsidR="00024BEA" w:rsidRPr="008829BC" w:rsidRDefault="00024BEA" w:rsidP="00024BEA">
      <w:pPr>
        <w:pStyle w:val="ListParagraph"/>
        <w:numPr>
          <w:ilvl w:val="1"/>
          <w:numId w:val="1"/>
        </w:numPr>
      </w:pPr>
      <w:r w:rsidRPr="008829BC">
        <w:t xml:space="preserve">Access and print each item using </w:t>
      </w:r>
      <w:r w:rsidRPr="008829BC">
        <w:t>for loop</w:t>
      </w:r>
    </w:p>
    <w:p w:rsidR="00024BEA" w:rsidRPr="008829BC" w:rsidRDefault="00024BEA" w:rsidP="00024BEA">
      <w:pPr>
        <w:pStyle w:val="ListParagraph"/>
        <w:numPr>
          <w:ilvl w:val="1"/>
          <w:numId w:val="1"/>
        </w:numPr>
      </w:pPr>
      <w:r w:rsidRPr="008829BC">
        <w:t>Access and print each item using for loop and list comprehension</w:t>
      </w:r>
    </w:p>
    <w:p w:rsidR="00024BEA" w:rsidRPr="00024BEA" w:rsidRDefault="00024BEA" w:rsidP="00024BEA">
      <w:pPr>
        <w:pStyle w:val="ListParagraph"/>
        <w:numPr>
          <w:ilvl w:val="0"/>
          <w:numId w:val="1"/>
        </w:numPr>
      </w:pPr>
      <w:r w:rsidRPr="00024BEA">
        <w:t xml:space="preserve">Sort this list </w:t>
      </w:r>
      <w:r w:rsidR="008829BC">
        <w:t xml:space="preserve">below </w:t>
      </w:r>
      <w:r w:rsidRPr="00024BEA">
        <w:t>in descending order</w:t>
      </w:r>
    </w:p>
    <w:p w:rsidR="00024BEA" w:rsidRDefault="00024BEA" w:rsidP="00024BEA">
      <w:pPr>
        <w:pStyle w:val="ListParagraph"/>
      </w:pPr>
      <w:r w:rsidRPr="00024BEA">
        <w:t>counties = [“Mombasa”, “</w:t>
      </w:r>
      <w:proofErr w:type="spellStart"/>
      <w:r w:rsidRPr="00024BEA">
        <w:t>kirinyaga</w:t>
      </w:r>
      <w:proofErr w:type="spellEnd"/>
      <w:r w:rsidRPr="00024BEA">
        <w:t>”, “</w:t>
      </w:r>
      <w:proofErr w:type="spellStart"/>
      <w:r w:rsidRPr="00024BEA">
        <w:t>embu</w:t>
      </w:r>
      <w:proofErr w:type="spellEnd"/>
      <w:r w:rsidRPr="00024BEA">
        <w:t>”, “Nairobi”, “Kisumu”]</w:t>
      </w:r>
    </w:p>
    <w:p w:rsidR="008829BC" w:rsidRDefault="008829BC" w:rsidP="008829BC">
      <w:pPr>
        <w:pStyle w:val="ListParagraph"/>
        <w:numPr>
          <w:ilvl w:val="0"/>
          <w:numId w:val="1"/>
        </w:numPr>
      </w:pPr>
      <w:r>
        <w:t>Get user input for five items and add them to an empty tuple. Print output</w:t>
      </w:r>
      <w:r w:rsidR="009E2650">
        <w:t>.</w:t>
      </w:r>
    </w:p>
    <w:p w:rsidR="008829BC" w:rsidRDefault="008829BC" w:rsidP="008829BC">
      <w:pPr>
        <w:pStyle w:val="ListParagraph"/>
        <w:numPr>
          <w:ilvl w:val="0"/>
          <w:numId w:val="1"/>
        </w:numPr>
      </w:pPr>
      <w:r>
        <w:t>Add new item to the tuple created in Question 3. Print output</w:t>
      </w:r>
      <w:r w:rsidR="009E2650">
        <w:t>.</w:t>
      </w:r>
    </w:p>
    <w:p w:rsidR="008829BC" w:rsidRPr="00024BEA" w:rsidRDefault="008829BC" w:rsidP="008829BC">
      <w:pPr>
        <w:pStyle w:val="ListParagraph"/>
        <w:numPr>
          <w:ilvl w:val="0"/>
          <w:numId w:val="1"/>
        </w:numPr>
      </w:pPr>
      <w:r>
        <w:t>Delete the tuple created. Print output</w:t>
      </w:r>
      <w:r w:rsidR="00470BF9">
        <w:t>.</w:t>
      </w:r>
      <w:bookmarkStart w:id="0" w:name="_GoBack"/>
      <w:bookmarkEnd w:id="0"/>
    </w:p>
    <w:sectPr w:rsidR="008829BC" w:rsidRPr="00024B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0792E46"/>
    <w:multiLevelType w:val="hybridMultilevel"/>
    <w:tmpl w:val="ED9E85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1tTQ3NzY3BQITAyUdpeDU4uLM/DyQAsNaAGc9BWQsAAAA"/>
  </w:docVars>
  <w:rsids>
    <w:rsidRoot w:val="00024BEA"/>
    <w:rsid w:val="00024BEA"/>
    <w:rsid w:val="00470BF9"/>
    <w:rsid w:val="005708EA"/>
    <w:rsid w:val="008829BC"/>
    <w:rsid w:val="009E2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F014C"/>
  <w15:chartTrackingRefBased/>
  <w15:docId w15:val="{5FF10F44-C67D-4103-81B1-F25FA77FB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4B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0</Words>
  <Characters>405</Characters>
  <Application>Microsoft Office Word</Application>
  <DocSecurity>0</DocSecurity>
  <Lines>3</Lines>
  <Paragraphs>1</Paragraphs>
  <ScaleCrop>false</ScaleCrop>
  <Company/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dc:description/>
  <cp:lastModifiedBy>A</cp:lastModifiedBy>
  <cp:revision>4</cp:revision>
  <dcterms:created xsi:type="dcterms:W3CDTF">2023-02-22T17:16:00Z</dcterms:created>
  <dcterms:modified xsi:type="dcterms:W3CDTF">2023-02-22T17:25:00Z</dcterms:modified>
</cp:coreProperties>
</file>